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5" w:name="cover-letter"/>
    <w:bookmarkStart w:id="24" w:name="X969bb1c003d9c32acbb7d442baa937ee9a7d56e"/>
    <w:p>
      <w:pPr>
        <w:pStyle w:val="Heading1"/>
      </w:pPr>
      <w:r>
        <w:t xml:space="preserve">Cover Letter for Chef Position – Ivory Coast Abidjan</w:t>
      </w:r>
    </w:p>
    <w:p>
      <w:pPr>
        <w:pStyle w:val="FirstParagraph"/>
      </w:pPr>
      <w:r>
        <w:t xml:space="preserve">Dear [Recipient's Name],</w:t>
      </w:r>
    </w:p>
    <w:p>
      <w:pPr>
        <w:pStyle w:val="BodyText"/>
      </w:pPr>
      <w:r>
        <w:t xml:space="preserve">I am writing to express my enthusiastic interest in the Chef position at your esteemed establishment in Abidjan, Ivory Coast. As a passionate and experienced culinary professional with a deep appreciation for the vibrant flavors of West African cuisine, I am eager to contribute my skills and creativity to your team. This opportunity aligns perfectly with my career aspirations and desire to work within a dynamic, culturally rich environment like Abidjan, where the fusion of traditional Ivorian flavors and modern gastronomy offers endless possibilities for innovation.</w:t>
      </w:r>
    </w:p>
    <w:bookmarkStart w:id="20" w:name="professional-background"/>
    <w:p>
      <w:pPr>
        <w:pStyle w:val="Heading2"/>
      </w:pPr>
      <w:r>
        <w:t xml:space="preserve">Professional Background</w:t>
      </w:r>
    </w:p>
    <w:p>
      <w:pPr>
        <w:pStyle w:val="FirstParagraph"/>
      </w:pPr>
      <w:r>
        <w:t xml:space="preserve">With over [X years] of experience in the hospitality industry, I have honed my craft across a variety of culinary settings, including fine dining restaurants, hotel kitchens, and event catering. My journey as a Chef has been driven by a commitment to excellence in food quality, presentation, and customer satisfaction. I have worked extensively with diverse cuisines—from classic French techniques to contemporary fusion styles—while always maintaining a strong respect for local ingredients and cultural traditions.</w:t>
      </w:r>
    </w:p>
    <w:p>
      <w:pPr>
        <w:pStyle w:val="BodyText"/>
      </w:pPr>
      <w:r>
        <w:t xml:space="preserve">My career began in [City/Region], where I served as a Sous Chef at a renowned restaurant known for its innovative take on regional dishes. This role allowed me to develop my leadership skills, manage kitchen operations efficiently, and collaborate with talented chefs who inspired me to push the boundaries of creativity. Later, as Head Chef at [Another Restaurant or Establishment], I was responsible for designing seasonal menus that highlighted both global trends and local ingredients. For instance, I created a signature dish featuring indigenous Ivorian spices paired with French-inspired techniques, which received critical acclaim and increased customer engagement by 30%.</w:t>
      </w:r>
    </w:p>
    <w:bookmarkEnd w:id="20"/>
    <w:bookmarkStart w:id="21" w:name="skills-and-expertise"/>
    <w:p>
      <w:pPr>
        <w:pStyle w:val="Heading2"/>
      </w:pPr>
      <w:r>
        <w:t xml:space="preserve">Skills and Expertise</w:t>
      </w:r>
    </w:p>
    <w:p>
      <w:pPr>
        <w:pStyle w:val="FirstParagraph"/>
      </w:pPr>
      <w:r>
        <w:t xml:space="preserve">A key strength of mine lies in my ability to adapt to the unique demands of any kitchen environment. Whether it’s managing a high-pressure service in a bustling restaurant or crafting an elegant banquet for special events, I thrive under pressure while maintaining a focus on precision and quality. My expertise extends beyond cooking; I am also proficient in menu development, inventory management, and staff training. I believe that a successful kitchen is built on teamwork, clear communication, and mutual respect—a philosophy that guides my leadership style.</w:t>
      </w:r>
    </w:p>
    <w:p>
      <w:pPr>
        <w:pStyle w:val="BodyText"/>
      </w:pPr>
      <w:r>
        <w:t xml:space="preserve">One of my proudest achievements was leading a team to create a sustainable food initiative at [Previous Workplace], where we sourced ingredients directly from local farmers in [Region]. This not only reduced our carbon footprint but also supported the community and enhanced the authenticity of our dishes. I am deeply committed to promoting sustainability and ethical practices, which I believe are essential for the future of the culinary industry.</w:t>
      </w:r>
    </w:p>
    <w:bookmarkEnd w:id="21"/>
    <w:bookmarkStart w:id="22" w:name="why-ivory-coast-abidjan"/>
    <w:p>
      <w:pPr>
        <w:pStyle w:val="Heading2"/>
      </w:pPr>
      <w:r>
        <w:t xml:space="preserve">Why Ivory Coast Abidjan?</w:t>
      </w:r>
    </w:p>
    <w:p>
      <w:pPr>
        <w:pStyle w:val="FirstParagraph"/>
      </w:pPr>
      <w:r>
        <w:t xml:space="preserve">The opportunity to work in Abidjan, a bustling hub of culture and commerce in Ivory Coast, is particularly appealing to me. This city is known for its thriving restaurant scene, where both traditional Ivorian dishes and international cuisines coexist. I have long admired the rich culinary heritage of West Africa, from the aromatic jollof rice to the delicate balance of flavors in regional stews like attiéké and grilled fish. Working in Abidjan would allow me to immerse myself further in this vibrant food culture while contributing my expertise to create memorable dining experiences.</w:t>
      </w:r>
    </w:p>
    <w:p>
      <w:pPr>
        <w:pStyle w:val="BodyText"/>
      </w:pPr>
      <w:r>
        <w:t xml:space="preserve">I am also drawn to the potential for growth and innovation that Abidjan offers. The city’s increasing popularity as a tourist destination and its growing middle class present exciting opportunities for chefs who can blend traditional flavors with modern techniques. I am eager to collaborate with your team to develop menus that celebrate the diversity of Ivorian cuisine while appealing to both local and international palates. My goal is to not only meet but exceed expectations, ensuring that every dish served at your establishment reflects the highest standards of quality and creativity.</w:t>
      </w:r>
    </w:p>
    <w:bookmarkEnd w:id="22"/>
    <w:bookmarkStart w:id="23" w:name="conclusion"/>
    <w:p>
      <w:pPr>
        <w:pStyle w:val="Heading2"/>
      </w:pPr>
      <w:r>
        <w:t xml:space="preserve">Conclusion</w:t>
      </w:r>
    </w:p>
    <w:p>
      <w:pPr>
        <w:pStyle w:val="FirstParagraph"/>
      </w:pPr>
      <w:r>
        <w:t xml:space="preserve">In conclusion, I am confident that my experience, skills, and passion for cooking make me an ideal candidate for the Chef position at your organization in Abidjan. I am particularly enthusiastic about the chance to work within a culture that values food as a central part of daily life and community. I would be honored to contribute my talents to your team and help elevate the culinary offerings of your establishment.</w:t>
      </w:r>
    </w:p>
    <w:p>
      <w:pPr>
        <w:pStyle w:val="BodyText"/>
      </w:pPr>
      <w:r>
        <w:t xml:space="preserve">Thank you for considering my application. I would welcome the opportunity to discuss how my background and vision align with the goals of your restaurant. Please feel free to contact me at [Your Phone Number] or [Your Email Address] at your earliest convenience. I look forward to the possibility of working together in Ivory Coast Abidja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 Ivory Coast Abidjan</dc:title>
  <dc:creator/>
  <cp:keywords/>
  <dcterms:created xsi:type="dcterms:W3CDTF">2026-07-23T04:18:16Z</dcterms:created>
  <dcterms:modified xsi:type="dcterms:W3CDTF">2026-07-23T04:18:16Z</dcterms:modified>
</cp:coreProperties>
</file>

<file path=docProps/custom.xml><?xml version="1.0" encoding="utf-8"?>
<Properties xmlns="http://schemas.openxmlformats.org/officeDocument/2006/custom-properties" xmlns:vt="http://schemas.openxmlformats.org/officeDocument/2006/docPropsVTypes"/>
</file>